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ндрей</w:t>
      </w:r>
      <w:r>
        <w:t xml:space="preserve"> </w:t>
      </w:r>
      <w:r>
        <w:t xml:space="preserve">Коробк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728263"/>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728263"/>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60684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60684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755900"/>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755900"/>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387119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3871190"/>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11988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11988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518940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518940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3172880"/>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3172880"/>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5229882"/>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5229882"/>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519784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519784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5309791"/>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5309791"/>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5190053"/>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5190053"/>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Андрей Коробкин</dc:creator>
  <dc:language>ru-RU</dc:language>
  <cp:keywords/>
  <dcterms:created xsi:type="dcterms:W3CDTF">2023-06-05T16:13:55Z</dcterms:created>
  <dcterms:modified xsi:type="dcterms:W3CDTF">2023-06-05T16: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